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</w:t>
        </w:r>
        <w:r w:rsidR="002135EF">
          <w:rPr>
            <w:rStyle w:val="Hyperlink"/>
          </w:rPr>
          <w:t>d</w:t>
        </w:r>
        <w:r w:rsidR="002135EF">
          <w:rPr>
            <w:rStyle w:val="Hyperlink"/>
          </w:rPr>
          <w:t>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632BE579" w14:textId="5F47B7E7" w:rsidR="00237791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For </w:t>
      </w:r>
      <w:r w:rsidRPr="00237791">
        <w:rPr>
          <w:b/>
          <w:bCs/>
        </w:rPr>
        <w:t>each kind of cheese</w:t>
      </w:r>
      <w:r>
        <w:t xml:space="preserve">, return their </w:t>
      </w:r>
      <w:r w:rsidRPr="00237791">
        <w:rPr>
          <w:b/>
          <w:bCs/>
        </w:rPr>
        <w:t>pieces quantities</w:t>
      </w:r>
      <w:r>
        <w:t xml:space="preserve"> in </w:t>
      </w:r>
      <w:r w:rsidRPr="00237791">
        <w:rPr>
          <w:b/>
          <w:bCs/>
        </w:rPr>
        <w:t>descending</w:t>
      </w:r>
      <w:r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4E4AF524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an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>,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ract_area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rect_perim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args</w:t>
      </w:r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067C0" w14:textId="77777777" w:rsidR="000F67B5" w:rsidRDefault="000F67B5" w:rsidP="008068A2">
      <w:pPr>
        <w:spacing w:after="0" w:line="240" w:lineRule="auto"/>
      </w:pPr>
      <w:r>
        <w:separator/>
      </w:r>
    </w:p>
  </w:endnote>
  <w:endnote w:type="continuationSeparator" w:id="0">
    <w:p w14:paraId="6DD98383" w14:textId="77777777" w:rsidR="000F67B5" w:rsidRDefault="000F67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46F0A" w14:textId="77777777" w:rsidR="000F67B5" w:rsidRDefault="000F67B5" w:rsidP="008068A2">
      <w:pPr>
        <w:spacing w:after="0" w:line="240" w:lineRule="auto"/>
      </w:pPr>
      <w:r>
        <w:separator/>
      </w:r>
    </w:p>
  </w:footnote>
  <w:footnote w:type="continuationSeparator" w:id="0">
    <w:p w14:paraId="73201792" w14:textId="77777777" w:rsidR="000F67B5" w:rsidRDefault="000F67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D4AA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1</TotalTime>
  <Pages>3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2-05-04T13:31:00Z</dcterms:modified>
  <cp:category>programming; education; software engineering; software development</cp:category>
</cp:coreProperties>
</file>